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3614F" w14:textId="734D09AD" w:rsidR="004C33BC" w:rsidRDefault="004C33BC" w:rsidP="004C33BC">
      <w:r>
        <w:t xml:space="preserve">Group Exercise </w:t>
      </w:r>
      <w:r w:rsidR="00C46785">
        <w:t>4</w:t>
      </w:r>
      <w:r w:rsidR="0091626B">
        <w:t xml:space="preserve"> (1/2</w:t>
      </w:r>
      <w:r>
        <w:t>9/2018)</w:t>
      </w:r>
    </w:p>
    <w:p w14:paraId="2DC8D2CA" w14:textId="77777777" w:rsidR="004C33BC" w:rsidRDefault="004C33BC" w:rsidP="004C33BC">
      <w:r>
        <w:t>Group 19</w:t>
      </w:r>
      <w:bookmarkStart w:id="0" w:name="_GoBack"/>
      <w:bookmarkEnd w:id="0"/>
    </w:p>
    <w:p w14:paraId="0C4B66FA" w14:textId="77777777" w:rsidR="004C33BC" w:rsidRDefault="004C33BC" w:rsidP="004C33BC">
      <w:r>
        <w:t>Names: Cadenhead, Casey</w:t>
      </w:r>
    </w:p>
    <w:p w14:paraId="43BA4542" w14:textId="77777777" w:rsidR="004C33BC" w:rsidRDefault="004C33BC" w:rsidP="004C33BC">
      <w:pPr>
        <w:ind w:firstLine="720"/>
      </w:pPr>
      <w:r>
        <w:t xml:space="preserve">Sun, </w:t>
      </w:r>
      <w:proofErr w:type="spellStart"/>
      <w:r>
        <w:t>Haibo</w:t>
      </w:r>
      <w:proofErr w:type="spellEnd"/>
    </w:p>
    <w:p w14:paraId="5BFFD6E8" w14:textId="77777777" w:rsidR="004C33BC" w:rsidRDefault="004C33BC" w:rsidP="004C33BC">
      <w:pPr>
        <w:ind w:firstLine="720"/>
      </w:pPr>
      <w:r>
        <w:t>Zhang, Xingxuan</w:t>
      </w:r>
    </w:p>
    <w:p w14:paraId="75911DC3" w14:textId="6809D235" w:rsidR="004950C0" w:rsidRDefault="004C33BC">
      <w:r>
        <w:t>EX 3.1</w:t>
      </w:r>
    </w:p>
    <w:p w14:paraId="5BD21850" w14:textId="08A78F67" w:rsidR="004C33BC" w:rsidRDefault="004C33BC">
      <w:r>
        <w:tab/>
      </w:r>
      <w:proofErr w:type="spellStart"/>
      <w:r>
        <w:t>S</w:t>
      </w:r>
      <w:r>
        <w:rPr>
          <w:rFonts w:hint="eastAsia"/>
        </w:rPr>
        <w:t>ystem</w:t>
      </w:r>
      <w:r>
        <w:t>.out.println</w:t>
      </w:r>
      <w:proofErr w:type="spellEnd"/>
      <w:r>
        <w:t>(</w:t>
      </w:r>
      <w:proofErr w:type="spellStart"/>
      <w:proofErr w:type="gramStart"/>
      <w:r>
        <w:t>overview.length</w:t>
      </w:r>
      <w:proofErr w:type="spellEnd"/>
      <w:proofErr w:type="gramEnd"/>
      <w:r>
        <w:t>());</w:t>
      </w:r>
    </w:p>
    <w:p w14:paraId="1F3513CC" w14:textId="3BA61D7E" w:rsidR="004C33BC" w:rsidRDefault="004C33BC">
      <w:r>
        <w:t>EX 3.2</w:t>
      </w:r>
    </w:p>
    <w:p w14:paraId="5D96A02E" w14:textId="3678A8D2" w:rsidR="004C33BC" w:rsidRDefault="004C33BC">
      <w:r>
        <w:tab/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introduction.charAt</w:t>
      </w:r>
      <w:proofErr w:type="spellEnd"/>
      <w:proofErr w:type="gramEnd"/>
      <w:r>
        <w:t>(7));</w:t>
      </w:r>
    </w:p>
    <w:p w14:paraId="4DF1430D" w14:textId="1B94D173" w:rsidR="004C33BC" w:rsidRDefault="004C33BC">
      <w:r>
        <w:t>EX 3.3</w:t>
      </w:r>
    </w:p>
    <w:p w14:paraId="3733EC5D" w14:textId="0BD79C7C" w:rsidR="004C33BC" w:rsidRDefault="004C33BC">
      <w:r>
        <w:tab/>
        <w:t xml:space="preserve">String </w:t>
      </w:r>
      <w:proofErr w:type="spellStart"/>
      <w:r>
        <w:t>str</w:t>
      </w:r>
      <w:proofErr w:type="spellEnd"/>
      <w:r>
        <w:t>;</w:t>
      </w:r>
    </w:p>
    <w:p w14:paraId="699AE84F" w14:textId="791BC07A" w:rsidR="004C33BC" w:rsidRDefault="004C33BC">
      <w:r>
        <w:tab/>
      </w:r>
      <w:proofErr w:type="spellStart"/>
      <w:r w:rsidR="00C57888">
        <w:t>s</w:t>
      </w:r>
      <w:r>
        <w:t>tr</w:t>
      </w:r>
      <w:proofErr w:type="spellEnd"/>
      <w:r>
        <w:t xml:space="preserve"> = </w:t>
      </w:r>
      <w:proofErr w:type="spellStart"/>
      <w:proofErr w:type="gramStart"/>
      <w:r>
        <w:t>name.toUpperCase</w:t>
      </w:r>
      <w:proofErr w:type="spellEnd"/>
      <w:proofErr w:type="gramEnd"/>
      <w:r>
        <w:t>();</w:t>
      </w:r>
    </w:p>
    <w:p w14:paraId="44B930B2" w14:textId="17B7FD61" w:rsidR="004C33BC" w:rsidRDefault="004C33BC">
      <w:r>
        <w:t>EX 3.4</w:t>
      </w:r>
    </w:p>
    <w:p w14:paraId="088043C4" w14:textId="40822D10" w:rsidR="004C33BC" w:rsidRDefault="004C33BC">
      <w:r>
        <w:tab/>
        <w:t>String change;</w:t>
      </w:r>
    </w:p>
    <w:p w14:paraId="5D079A26" w14:textId="35FDCCDC" w:rsidR="004C33BC" w:rsidRDefault="004C33BC">
      <w:r>
        <w:tab/>
        <w:t xml:space="preserve">change = </w:t>
      </w:r>
      <w:proofErr w:type="spellStart"/>
      <w:r>
        <w:t>original.replace</w:t>
      </w:r>
      <w:proofErr w:type="spellEnd"/>
      <w:r>
        <w:t>(</w:t>
      </w:r>
      <w:r w:rsidR="00C57888">
        <w:t>‘</w:t>
      </w:r>
      <w:r>
        <w:t>e</w:t>
      </w:r>
      <w:r w:rsidR="00C57888">
        <w:t>’</w:t>
      </w:r>
      <w:r>
        <w:t xml:space="preserve">, </w:t>
      </w:r>
      <w:r w:rsidR="00C57888">
        <w:t>‘</w:t>
      </w:r>
      <w:r>
        <w:t>j</w:t>
      </w:r>
      <w:r w:rsidR="00C57888">
        <w:t>’</w:t>
      </w:r>
      <w:r>
        <w:t>);</w:t>
      </w:r>
    </w:p>
    <w:p w14:paraId="4020E488" w14:textId="28C689F1" w:rsidR="004C33BC" w:rsidRDefault="004C33BC">
      <w:r>
        <w:t>EX 3.5</w:t>
      </w:r>
    </w:p>
    <w:p w14:paraId="63A6B558" w14:textId="53C1C248" w:rsidR="004C33BC" w:rsidRDefault="004C33BC">
      <w:r>
        <w:tab/>
      </w:r>
      <w:r w:rsidR="00B06B7C">
        <w:t xml:space="preserve">Quest for the Holy Grail quest for the holy </w:t>
      </w:r>
      <w:proofErr w:type="spellStart"/>
      <w:r w:rsidR="00B06B7C">
        <w:t>zrail</w:t>
      </w:r>
      <w:proofErr w:type="spellEnd"/>
    </w:p>
    <w:sectPr w:rsidR="004C33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tzA2Nzc3NTEwNjBS0lEKTi0uzszPAykwrAUAn2UyvywAAAA="/>
  </w:docVars>
  <w:rsids>
    <w:rsidRoot w:val="004C33BC"/>
    <w:rsid w:val="004950C0"/>
    <w:rsid w:val="004C33BC"/>
    <w:rsid w:val="0091626B"/>
    <w:rsid w:val="00B06B7C"/>
    <w:rsid w:val="00C46785"/>
    <w:rsid w:val="00C57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CF8DA"/>
  <w15:chartTrackingRefBased/>
  <w15:docId w15:val="{D1EE5921-E470-4D77-A837-E7402E898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33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4B5BE-4618-4367-B0CB-473D96E8A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Xingxuan - (xingxuanzhang)</dc:creator>
  <cp:keywords/>
  <dc:description/>
  <cp:lastModifiedBy>Zhang, Xingxuan - (xingxuanzhang)</cp:lastModifiedBy>
  <cp:revision>4</cp:revision>
  <dcterms:created xsi:type="dcterms:W3CDTF">2018-01-28T01:59:00Z</dcterms:created>
  <dcterms:modified xsi:type="dcterms:W3CDTF">2018-01-29T19:12:00Z</dcterms:modified>
</cp:coreProperties>
</file>